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0" w:name="dear-hiring-manager"/>
    <w:p>
      <w:pPr>
        <w:pStyle w:val="Heading2"/>
      </w:pPr>
      <w:r>
        <w:t xml:space="preserve">Dear Hiring Manager,</w:t>
      </w:r>
    </w:p>
    <w:p>
      <w:pPr>
        <w:pStyle w:val="FirstParagraph"/>
      </w:pPr>
      <w:r>
        <w:t xml:space="preserve">As a dedicated Aerospace Engineer with over five years of experience in designing, testing, and optimizing advanced aerospace systems, I am excited to apply for the Aerospace Engineer position at your esteemed organization in Ghana Accra. My background in aerodynamics, propulsion systems, and sustainable aviation technologies aligns closely with the innovative goals of your team. I am particularly eager to contribute my expertise to a region like Ghana Accra, where the aerospace industry is poised for growth and has significant potential to impact regional development.</w:t>
      </w:r>
    </w:p>
    <w:p>
      <w:pPr>
        <w:pStyle w:val="BodyText"/>
      </w:pPr>
      <w:r>
        <w:t xml:space="preserve">My journey as an Aerospace Engineer began during my studies at [University Name], where I specialized in aircraft design and aerospace materials. This foundation was further strengthened through hands-on projects, including the development of a prototype drone for agricultural monitoring, which required meticulous attention to aerodynamic efficiency and structural integrity. These experiences not only honed my technical skills but also instilled a passion for solving complex engineering challenges that drive progress in the aerospace sector.</w:t>
      </w:r>
    </w:p>
    <w:p>
      <w:pPr>
        <w:pStyle w:val="BodyText"/>
      </w:pPr>
      <w:r>
        <w:t xml:space="preserve">Over the past five years, I have worked with leading aerospace firms in [Country/Region], where I contributed to projects ranging from commercial aircraft component design to satellite propulsion systems. My role involved collaborating with cross-functional teams to ensure compliance with international safety standards while optimizing performance and cost-efficiency. For instance, during my tenure at [Previous Company], I led a team that redesigned a turbine blade using advanced composite materials, resulting in a 15% improvement in fuel efficiency. This achievement underscored the importance of innovation in aerospace engineering and reinforced my commitment to pushing the boundaries of what is possible.</w:t>
      </w:r>
    </w:p>
    <w:p>
      <w:pPr>
        <w:pStyle w:val="BodyText"/>
      </w:pPr>
      <w:r>
        <w:t xml:space="preserve">What excites me most about this opportunity is the chance to bring my technical expertise and global perspective to Ghana Accra. The region’s strategic location, growing demand for aviation infrastructure, and increasing focus on renewable energy solutions present a unique platform for aerospace engineers to make a meaningful impact. I am particularly interested in exploring how cutting-edge technologies can be adapted to address local challenges, such as improving air cargo logistics or developing sustainable aviation fuels that align with Ghana’s environmental goals.</w:t>
      </w:r>
    </w:p>
    <w:p>
      <w:pPr>
        <w:pStyle w:val="BodyText"/>
      </w:pPr>
      <w:r>
        <w:t xml:space="preserve">As an Aerospace Engineer, I have always emphasized the importance of collaboration and cultural sensitivity. In my previous roles, I worked closely with teams in diverse environments, fostering open communication and shared problem-solving. This approach not only enhanced project outcomes but also strengthened relationships with stakeholders. I am confident that my ability to navigate multicultural settings will enable me to contribute effectively to your team in Ghana Accra, where partnerships with local institutions and communities are critical to long-term success.</w:t>
      </w:r>
    </w:p>
    <w:p>
      <w:pPr>
        <w:pStyle w:val="BodyText"/>
      </w:pPr>
      <w:r>
        <w:t xml:space="preserve">One of my proudest achievements was leading a research initiative on noise reduction for urban air mobility solutions. This project required balancing technical rigor with community engagement, as we sought to address concerns about environmental impact while advancing innovation. The experience taught me the value of aligning engineering goals with societal needs—a principle I carry forward in every project I undertake. In Ghana Accra, I aim to apply this philosophy by supporting initiatives that prioritize both technological advancement and sustainable development.</w:t>
      </w:r>
    </w:p>
    <w:p>
      <w:pPr>
        <w:pStyle w:val="BodyText"/>
      </w:pPr>
      <w:r>
        <w:t xml:space="preserve">I am particularly drawn to your company’s reputation for fostering innovation and its commitment to advancing aerospace solutions in emerging markets. Your work on [specific project, product, or initiative if known] resonates deeply with my own aspirations as an Aerospace Engineer. I am eager to bring my skills in computational modeling, systems integration, and project management to help your team achieve even greater milestones. Additionally, I am keen to explore opportunities for knowledge exchange with local universities and research institutions in Ghana Accra, which could further strengthen the region’s aerospace capabilities.</w:t>
      </w:r>
    </w:p>
    <w:p>
      <w:pPr>
        <w:pStyle w:val="BodyText"/>
      </w:pPr>
      <w:r>
        <w:t xml:space="preserve">In closing, I would be honored to contribute my expertise as an Aerospace Engineer to your organization. My technical background, combined with my passion for solving real-world challenges, positions me to add value to your team while supporting the growth of Ghana Accra’s aerospace industry. I would welcome the opportunity to discuss how my experience and vision align with your goals. Thank you for considering my application, and I look forward to the possibility of working togeth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1T10:33:30Z</dcterms:created>
  <dcterms:modified xsi:type="dcterms:W3CDTF">2026-07-21T10:33:30Z</dcterms:modified>
</cp:coreProperties>
</file>

<file path=docProps/custom.xml><?xml version="1.0" encoding="utf-8"?>
<Properties xmlns="http://schemas.openxmlformats.org/officeDocument/2006/custom-properties" xmlns:vt="http://schemas.openxmlformats.org/officeDocument/2006/docPropsVTypes"/>
</file>